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493A" w:rsidRPr="00963AC8" w:rsidRDefault="00A7590F" w:rsidP="00EE1EE2">
      <w:pPr>
        <w:jc w:val="center"/>
        <w:rPr>
          <w:b/>
          <w:bCs/>
        </w:rPr>
      </w:pPr>
      <w:r w:rsidRPr="00963AC8">
        <w:rPr>
          <w:b/>
          <w:bCs/>
          <w:noProof/>
        </w:rPr>
        <w:drawing>
          <wp:inline distT="0" distB="0" distL="0" distR="0">
            <wp:extent cx="2690136" cy="681227"/>
            <wp:effectExtent l="1905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90136" cy="681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93A" w:rsidRPr="00963AC8" w:rsidRDefault="0022493A" w:rsidP="00EE1EE2">
      <w:pPr>
        <w:jc w:val="center"/>
        <w:rPr>
          <w:b/>
          <w:bCs/>
          <w:sz w:val="17"/>
        </w:rPr>
      </w:pPr>
    </w:p>
    <w:p w:rsidR="0022493A" w:rsidRPr="00012F68" w:rsidRDefault="00A7590F" w:rsidP="00012F68">
      <w:pPr>
        <w:jc w:val="center"/>
        <w:rPr>
          <w:b/>
          <w:bCs/>
          <w:sz w:val="32"/>
        </w:rPr>
      </w:pPr>
      <w:r w:rsidRPr="00963AC8">
        <w:rPr>
          <w:b/>
          <w:bCs/>
        </w:rPr>
        <w:t>Directorate of Online Education</w:t>
      </w:r>
    </w:p>
    <w:p w:rsidR="0022493A" w:rsidRPr="00963AC8" w:rsidRDefault="0022493A" w:rsidP="00EE1EE2">
      <w:pPr>
        <w:jc w:val="center"/>
        <w:rPr>
          <w:b/>
          <w:bCs/>
          <w:sz w:val="22"/>
        </w:rPr>
      </w:pPr>
    </w:p>
    <w:p w:rsidR="0022493A" w:rsidRPr="00963AC8" w:rsidRDefault="00A7590F" w:rsidP="00EE1EE2">
      <w:pPr>
        <w:jc w:val="center"/>
        <w:rPr>
          <w:b/>
          <w:bCs/>
        </w:rPr>
      </w:pPr>
      <w:r w:rsidRPr="00963AC8">
        <w:rPr>
          <w:b/>
          <w:bCs/>
        </w:rPr>
        <w:t>INTERNAL ASSIGNMENT SET-II</w:t>
      </w:r>
    </w:p>
    <w:p w:rsidR="0022493A" w:rsidRPr="00963AC8" w:rsidRDefault="0022493A" w:rsidP="00EE1EE2">
      <w:pPr>
        <w:jc w:val="both"/>
        <w:rPr>
          <w:b/>
          <w:bCs/>
        </w:rPr>
      </w:pPr>
    </w:p>
    <w:p w:rsidR="0022493A" w:rsidRPr="00963AC8" w:rsidRDefault="0022493A" w:rsidP="00EE1EE2">
      <w:pPr>
        <w:jc w:val="both"/>
        <w:rPr>
          <w:b/>
          <w:bCs/>
          <w:sz w:val="11"/>
        </w:rPr>
      </w:pPr>
    </w:p>
    <w:tbl>
      <w:tblPr>
        <w:tblW w:w="9356" w:type="dxa"/>
        <w:jc w:val="center"/>
        <w:tblInd w:w="7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192"/>
        <w:gridCol w:w="6164"/>
      </w:tblGrid>
      <w:tr w:rsidR="0022493A" w:rsidRPr="00963AC8" w:rsidTr="00EE1EE2">
        <w:trPr>
          <w:trHeight w:val="316"/>
          <w:jc w:val="center"/>
        </w:trPr>
        <w:tc>
          <w:tcPr>
            <w:tcW w:w="3192" w:type="dxa"/>
          </w:tcPr>
          <w:p w:rsidR="0022493A" w:rsidRPr="00963AC8" w:rsidRDefault="00A7590F" w:rsidP="00EE1EE2">
            <w:pPr>
              <w:jc w:val="both"/>
              <w:rPr>
                <w:b/>
                <w:bCs/>
              </w:rPr>
            </w:pPr>
            <w:r w:rsidRPr="00963AC8">
              <w:rPr>
                <w:b/>
                <w:bCs/>
              </w:rPr>
              <w:t>SESSION</w:t>
            </w:r>
          </w:p>
        </w:tc>
        <w:tc>
          <w:tcPr>
            <w:tcW w:w="6164" w:type="dxa"/>
          </w:tcPr>
          <w:p w:rsidR="0022493A" w:rsidRPr="00963AC8" w:rsidRDefault="00A7590F" w:rsidP="00EE1EE2">
            <w:pPr>
              <w:jc w:val="both"/>
              <w:rPr>
                <w:b/>
                <w:bCs/>
              </w:rPr>
            </w:pPr>
            <w:r w:rsidRPr="00963AC8">
              <w:rPr>
                <w:b/>
                <w:bCs/>
              </w:rPr>
              <w:t>FEB/MAR 2021</w:t>
            </w:r>
          </w:p>
        </w:tc>
      </w:tr>
      <w:tr w:rsidR="0022493A" w:rsidRPr="00963AC8" w:rsidTr="00EE1EE2">
        <w:trPr>
          <w:trHeight w:val="318"/>
          <w:jc w:val="center"/>
        </w:trPr>
        <w:tc>
          <w:tcPr>
            <w:tcW w:w="3192" w:type="dxa"/>
          </w:tcPr>
          <w:p w:rsidR="0022493A" w:rsidRPr="00963AC8" w:rsidRDefault="00A7590F" w:rsidP="00EE1EE2">
            <w:pPr>
              <w:jc w:val="both"/>
              <w:rPr>
                <w:b/>
                <w:bCs/>
              </w:rPr>
            </w:pPr>
            <w:r w:rsidRPr="00963AC8">
              <w:rPr>
                <w:b/>
                <w:bCs/>
              </w:rPr>
              <w:t>PROGRAMME</w:t>
            </w:r>
          </w:p>
        </w:tc>
        <w:tc>
          <w:tcPr>
            <w:tcW w:w="6164" w:type="dxa"/>
          </w:tcPr>
          <w:p w:rsidR="0022493A" w:rsidRPr="00963AC8" w:rsidRDefault="00A7590F" w:rsidP="00EE1EE2">
            <w:pPr>
              <w:jc w:val="both"/>
              <w:rPr>
                <w:b/>
                <w:bCs/>
              </w:rPr>
            </w:pPr>
            <w:r w:rsidRPr="00963AC8">
              <w:rPr>
                <w:b/>
                <w:bCs/>
              </w:rPr>
              <w:t>MASTER OF BUSINESS ADMINISTRATION (MBA)</w:t>
            </w:r>
          </w:p>
        </w:tc>
      </w:tr>
      <w:tr w:rsidR="0022493A" w:rsidRPr="00963AC8" w:rsidTr="00EE1EE2">
        <w:trPr>
          <w:trHeight w:val="316"/>
          <w:jc w:val="center"/>
        </w:trPr>
        <w:tc>
          <w:tcPr>
            <w:tcW w:w="3192" w:type="dxa"/>
          </w:tcPr>
          <w:p w:rsidR="0022493A" w:rsidRPr="00963AC8" w:rsidRDefault="00A7590F" w:rsidP="00EE1EE2">
            <w:pPr>
              <w:jc w:val="both"/>
              <w:rPr>
                <w:b/>
                <w:bCs/>
              </w:rPr>
            </w:pPr>
            <w:r w:rsidRPr="00963AC8">
              <w:rPr>
                <w:b/>
                <w:bCs/>
              </w:rPr>
              <w:t>SEMESTER</w:t>
            </w:r>
          </w:p>
        </w:tc>
        <w:tc>
          <w:tcPr>
            <w:tcW w:w="6164" w:type="dxa"/>
          </w:tcPr>
          <w:p w:rsidR="0022493A" w:rsidRPr="00963AC8" w:rsidRDefault="00A7590F" w:rsidP="00EE1EE2">
            <w:pPr>
              <w:jc w:val="both"/>
              <w:rPr>
                <w:b/>
                <w:bCs/>
              </w:rPr>
            </w:pPr>
            <w:r w:rsidRPr="00963AC8">
              <w:rPr>
                <w:b/>
                <w:bCs/>
                <w:w w:val="99"/>
              </w:rPr>
              <w:t>I</w:t>
            </w:r>
          </w:p>
        </w:tc>
      </w:tr>
      <w:tr w:rsidR="0022493A" w:rsidRPr="00963AC8" w:rsidTr="00EE1EE2">
        <w:trPr>
          <w:trHeight w:val="318"/>
          <w:jc w:val="center"/>
        </w:trPr>
        <w:tc>
          <w:tcPr>
            <w:tcW w:w="3192" w:type="dxa"/>
          </w:tcPr>
          <w:p w:rsidR="0022493A" w:rsidRPr="00963AC8" w:rsidRDefault="00A7590F" w:rsidP="00EE1EE2">
            <w:pPr>
              <w:jc w:val="both"/>
              <w:rPr>
                <w:b/>
                <w:bCs/>
              </w:rPr>
            </w:pPr>
            <w:r w:rsidRPr="00963AC8">
              <w:rPr>
                <w:b/>
                <w:bCs/>
              </w:rPr>
              <w:t>COURSE CODE &amp; NAME</w:t>
            </w:r>
          </w:p>
        </w:tc>
        <w:tc>
          <w:tcPr>
            <w:tcW w:w="6164" w:type="dxa"/>
          </w:tcPr>
          <w:p w:rsidR="0022493A" w:rsidRPr="00963AC8" w:rsidRDefault="00A7590F" w:rsidP="00EE1EE2">
            <w:pPr>
              <w:jc w:val="both"/>
              <w:rPr>
                <w:b/>
                <w:bCs/>
              </w:rPr>
            </w:pPr>
            <w:r w:rsidRPr="00963AC8">
              <w:rPr>
                <w:b/>
                <w:bCs/>
              </w:rPr>
              <w:t>DMBA102 - BUSINESS COMMUNICATION</w:t>
            </w:r>
          </w:p>
        </w:tc>
      </w:tr>
      <w:tr w:rsidR="0022493A" w:rsidRPr="00963AC8" w:rsidTr="00EE1EE2">
        <w:trPr>
          <w:trHeight w:val="316"/>
          <w:jc w:val="center"/>
        </w:trPr>
        <w:tc>
          <w:tcPr>
            <w:tcW w:w="3192" w:type="dxa"/>
          </w:tcPr>
          <w:p w:rsidR="0022493A" w:rsidRPr="00963AC8" w:rsidRDefault="00A7590F" w:rsidP="00EE1EE2">
            <w:pPr>
              <w:jc w:val="both"/>
              <w:rPr>
                <w:b/>
                <w:bCs/>
              </w:rPr>
            </w:pPr>
            <w:r w:rsidRPr="00963AC8">
              <w:rPr>
                <w:b/>
                <w:bCs/>
              </w:rPr>
              <w:t>CREDITS</w:t>
            </w:r>
          </w:p>
        </w:tc>
        <w:tc>
          <w:tcPr>
            <w:tcW w:w="6164" w:type="dxa"/>
          </w:tcPr>
          <w:p w:rsidR="0022493A" w:rsidRPr="00963AC8" w:rsidRDefault="00A7590F" w:rsidP="00EE1EE2">
            <w:pPr>
              <w:jc w:val="both"/>
              <w:rPr>
                <w:b/>
                <w:bCs/>
              </w:rPr>
            </w:pPr>
            <w:r w:rsidRPr="00963AC8">
              <w:rPr>
                <w:b/>
                <w:bCs/>
              </w:rPr>
              <w:t>4</w:t>
            </w:r>
          </w:p>
        </w:tc>
      </w:tr>
      <w:tr w:rsidR="0022493A" w:rsidRPr="00963AC8" w:rsidTr="00EE1EE2">
        <w:trPr>
          <w:trHeight w:val="635"/>
          <w:jc w:val="center"/>
        </w:trPr>
        <w:tc>
          <w:tcPr>
            <w:tcW w:w="3192" w:type="dxa"/>
          </w:tcPr>
          <w:p w:rsidR="0022493A" w:rsidRPr="00963AC8" w:rsidRDefault="00A7590F" w:rsidP="00EE1EE2">
            <w:pPr>
              <w:rPr>
                <w:b/>
                <w:bCs/>
              </w:rPr>
            </w:pPr>
            <w:r w:rsidRPr="00963AC8">
              <w:rPr>
                <w:b/>
                <w:bCs/>
              </w:rPr>
              <w:t>NUMBER OF ASSIGNMENTS,</w:t>
            </w:r>
          </w:p>
          <w:p w:rsidR="0022493A" w:rsidRPr="00963AC8" w:rsidRDefault="00A7590F" w:rsidP="00EE1EE2">
            <w:pPr>
              <w:rPr>
                <w:b/>
                <w:bCs/>
              </w:rPr>
            </w:pPr>
            <w:r w:rsidRPr="00963AC8">
              <w:rPr>
                <w:b/>
                <w:bCs/>
              </w:rPr>
              <w:t>CREDITS &amp; MARKS</w:t>
            </w:r>
          </w:p>
        </w:tc>
        <w:tc>
          <w:tcPr>
            <w:tcW w:w="6164" w:type="dxa"/>
          </w:tcPr>
          <w:p w:rsidR="0022493A" w:rsidRPr="00963AC8" w:rsidRDefault="00A7590F" w:rsidP="00EE1EE2">
            <w:pPr>
              <w:jc w:val="both"/>
              <w:rPr>
                <w:b/>
                <w:bCs/>
              </w:rPr>
            </w:pPr>
            <w:r w:rsidRPr="00963AC8">
              <w:rPr>
                <w:b/>
                <w:bCs/>
              </w:rPr>
              <w:t>02</w:t>
            </w:r>
          </w:p>
          <w:p w:rsidR="0022493A" w:rsidRPr="00963AC8" w:rsidRDefault="00A7590F" w:rsidP="00EE1EE2">
            <w:pPr>
              <w:jc w:val="both"/>
              <w:rPr>
                <w:b/>
                <w:bCs/>
              </w:rPr>
            </w:pPr>
            <w:r w:rsidRPr="00963AC8">
              <w:rPr>
                <w:b/>
                <w:bCs/>
              </w:rPr>
              <w:t>4 Credits, 30 Marks each</w:t>
            </w:r>
          </w:p>
        </w:tc>
      </w:tr>
    </w:tbl>
    <w:p w:rsidR="0022493A" w:rsidRPr="00963AC8" w:rsidRDefault="0022493A" w:rsidP="00EE1EE2">
      <w:pPr>
        <w:jc w:val="both"/>
        <w:rPr>
          <w:b/>
          <w:bCs/>
          <w:sz w:val="27"/>
        </w:rPr>
      </w:pPr>
    </w:p>
    <w:p w:rsidR="0067235C" w:rsidRPr="00963AC8" w:rsidRDefault="0067235C" w:rsidP="00EE1EE2">
      <w:pPr>
        <w:jc w:val="both"/>
        <w:rPr>
          <w:b/>
          <w:bCs/>
        </w:rPr>
      </w:pPr>
    </w:p>
    <w:p w:rsidR="0067235C" w:rsidRPr="00963AC8" w:rsidRDefault="0067235C" w:rsidP="00EE1EE2">
      <w:pPr>
        <w:jc w:val="both"/>
        <w:rPr>
          <w:b/>
          <w:bCs/>
        </w:rPr>
      </w:pPr>
      <w:proofErr w:type="gramStart"/>
      <w:r w:rsidRPr="00963AC8">
        <w:rPr>
          <w:b/>
          <w:bCs/>
        </w:rPr>
        <w:t>Question 1</w:t>
      </w:r>
      <w:r w:rsidR="00DB7FBF">
        <w:rPr>
          <w:b/>
          <w:bCs/>
        </w:rPr>
        <w:t>.</w:t>
      </w:r>
      <w:proofErr w:type="gramEnd"/>
      <w:r w:rsidRPr="00963AC8">
        <w:rPr>
          <w:b/>
          <w:bCs/>
        </w:rPr>
        <w:t xml:space="preserve"> Discuss various types of Meetings and guidelines to be followed for the conduction of</w:t>
      </w:r>
      <w:r w:rsidRPr="00963AC8">
        <w:rPr>
          <w:b/>
          <w:bCs/>
          <w:spacing w:val="58"/>
        </w:rPr>
        <w:t xml:space="preserve"> </w:t>
      </w:r>
      <w:r w:rsidRPr="00963AC8">
        <w:rPr>
          <w:b/>
          <w:bCs/>
        </w:rPr>
        <w:t>meetings.</w:t>
      </w:r>
    </w:p>
    <w:p w:rsidR="0067235C" w:rsidRDefault="0067235C" w:rsidP="00F274E0">
      <w:pPr>
        <w:jc w:val="both"/>
      </w:pPr>
      <w:r w:rsidRPr="00963AC8">
        <w:rPr>
          <w:b/>
          <w:bCs/>
        </w:rPr>
        <w:t>Answer</w:t>
      </w:r>
      <w:r w:rsidR="00DB7FBF">
        <w:rPr>
          <w:b/>
          <w:bCs/>
        </w:rPr>
        <w:t xml:space="preserve">1. </w:t>
      </w:r>
      <w:r w:rsidR="001D7017">
        <w:rPr>
          <w:b/>
          <w:bCs/>
        </w:rPr>
        <w:t xml:space="preserve"> </w:t>
      </w:r>
      <w:r w:rsidR="001D7017" w:rsidRPr="001D7017">
        <w:t xml:space="preserve">According to Deborah </w:t>
      </w:r>
      <w:proofErr w:type="spellStart"/>
      <w:r w:rsidR="001D7017" w:rsidRPr="001D7017">
        <w:t>Tannen</w:t>
      </w:r>
      <w:proofErr w:type="spellEnd"/>
      <w:r w:rsidR="001D7017" w:rsidRPr="001D7017">
        <w:t>, “A meeting is any focused conversation that</w:t>
      </w:r>
      <w:r w:rsidR="001D7017">
        <w:t xml:space="preserve"> </w:t>
      </w:r>
      <w:r w:rsidR="001D7017" w:rsidRPr="001D7017">
        <w:t>has a specific agenda, especially but not only if it has been set up in</w:t>
      </w:r>
      <w:r w:rsidR="001D7017">
        <w:t xml:space="preserve"> </w:t>
      </w:r>
      <w:r w:rsidR="001D7017" w:rsidRPr="001D7017">
        <w:t>advance.”1 This definition implies that meetings are not aimless discussions,</w:t>
      </w:r>
      <w:r w:rsidR="001D7017">
        <w:t xml:space="preserve"> </w:t>
      </w:r>
      <w:r w:rsidR="001D7017" w:rsidRPr="001D7017">
        <w:t xml:space="preserve">but they require careful planning and revolve around a </w:t>
      </w:r>
    </w:p>
    <w:p w:rsidR="008C57B7" w:rsidRPr="00D02A26" w:rsidRDefault="008C57B7" w:rsidP="008C57B7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begin"/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instrText xml:space="preserve"> HYPERLINK "https://manipal.edu/mu.html" </w:instrText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separate"/>
      </w:r>
    </w:p>
    <w:p w:rsidR="008C57B7" w:rsidRPr="00D02A26" w:rsidRDefault="008C57B7" w:rsidP="008C57B7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</w:pPr>
      <w:proofErr w:type="spellStart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t>Manipal</w:t>
      </w:r>
      <w:proofErr w:type="spellEnd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t xml:space="preserve"> University</w:t>
      </w:r>
    </w:p>
    <w:p w:rsidR="008C57B7" w:rsidRDefault="008C57B7" w:rsidP="008C57B7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end"/>
      </w: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Feb/March 2021,</w:t>
      </w:r>
    </w:p>
    <w:p w:rsidR="008C57B7" w:rsidRDefault="008C57B7" w:rsidP="008C57B7">
      <w:pPr>
        <w:shd w:val="clear" w:color="auto" w:fill="FFFFFF"/>
        <w:jc w:val="center"/>
        <w:rPr>
          <w:rFonts w:cs="Calibri"/>
          <w:color w:val="222222"/>
        </w:rPr>
      </w:pPr>
    </w:p>
    <w:p w:rsidR="008C57B7" w:rsidRDefault="008C57B7" w:rsidP="008C57B7">
      <w:pPr>
        <w:shd w:val="clear" w:color="auto" w:fill="FFFFFF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July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8C57B7" w:rsidRPr="004A41BA" w:rsidRDefault="008C57B7" w:rsidP="008C57B7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lastRenderedPageBreak/>
        <w:drawing>
          <wp:inline distT="0" distB="0" distL="0" distR="0">
            <wp:extent cx="12065" cy="12065"/>
            <wp:effectExtent l="0" t="0" r="0" b="0"/>
            <wp:docPr id="3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8C57B7" w:rsidRDefault="008C57B7" w:rsidP="008C57B7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8C57B7" w:rsidRDefault="008C57B7" w:rsidP="008C57B7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7" w:tgtFrame="_blank" w:history="1">
        <w:r>
          <w:rPr>
            <w:rStyle w:val="Hyperlink"/>
            <w:rFonts w:ascii="Georgia" w:eastAsiaTheme="minorEastAsia" w:hAnsi="Georgia" w:cs="Calibri"/>
            <w:sz w:val="33"/>
          </w:rPr>
          <w:t>aapkieducation@gmail.com</w:t>
        </w:r>
      </w:hyperlink>
    </w:p>
    <w:p w:rsidR="008C57B7" w:rsidRDefault="008C57B7" w:rsidP="008C57B7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8C57B7" w:rsidRDefault="008C57B7" w:rsidP="008C57B7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8" w:tgtFrame="_blank" w:history="1">
        <w:r>
          <w:rPr>
            <w:rStyle w:val="Hyperlink"/>
            <w:rFonts w:ascii="Georgia" w:eastAsiaTheme="min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8C57B7" w:rsidRDefault="008C57B7" w:rsidP="008C57B7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8C57B7" w:rsidRDefault="008C57B7" w:rsidP="008C57B7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1 hour.</w:t>
      </w:r>
      <w:proofErr w:type="gramEnd"/>
    </w:p>
    <w:p w:rsidR="008C57B7" w:rsidRDefault="008C57B7" w:rsidP="008C57B7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8C57B7" w:rsidRDefault="008C57B7" w:rsidP="008C57B7">
      <w:pPr>
        <w:shd w:val="clear" w:color="auto" w:fill="FFFFFF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8C57B7" w:rsidRDefault="008C57B7" w:rsidP="008C57B7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67235C" w:rsidRPr="00963AC8" w:rsidRDefault="0067235C" w:rsidP="00EE1EE2">
      <w:pPr>
        <w:jc w:val="both"/>
        <w:rPr>
          <w:b/>
          <w:bCs/>
        </w:rPr>
      </w:pPr>
    </w:p>
    <w:p w:rsidR="0067235C" w:rsidRPr="00963AC8" w:rsidRDefault="0067235C" w:rsidP="00EE1EE2">
      <w:pPr>
        <w:jc w:val="both"/>
        <w:rPr>
          <w:b/>
          <w:bCs/>
        </w:rPr>
      </w:pPr>
      <w:proofErr w:type="gramStart"/>
      <w:r w:rsidRPr="00963AC8">
        <w:rPr>
          <w:b/>
          <w:bCs/>
        </w:rPr>
        <w:t>Question 2</w:t>
      </w:r>
      <w:r w:rsidR="00DB7FBF">
        <w:rPr>
          <w:b/>
          <w:bCs/>
        </w:rPr>
        <w:t>.</w:t>
      </w:r>
      <w:proofErr w:type="gramEnd"/>
      <w:r w:rsidR="00DB7FBF">
        <w:rPr>
          <w:b/>
          <w:bCs/>
        </w:rPr>
        <w:t xml:space="preserve"> </w:t>
      </w:r>
      <w:r w:rsidRPr="00963AC8">
        <w:rPr>
          <w:b/>
          <w:bCs/>
        </w:rPr>
        <w:t>Explain the salient features of Memo, Circular</w:t>
      </w:r>
      <w:r w:rsidR="00DB7FBF">
        <w:rPr>
          <w:b/>
          <w:bCs/>
        </w:rPr>
        <w:t>,</w:t>
      </w:r>
      <w:r w:rsidRPr="00963AC8">
        <w:rPr>
          <w:b/>
          <w:bCs/>
        </w:rPr>
        <w:t xml:space="preserve"> and Notices that are</w:t>
      </w:r>
      <w:r w:rsidR="001D7017">
        <w:rPr>
          <w:b/>
          <w:bCs/>
        </w:rPr>
        <w:t xml:space="preserve"> </w:t>
      </w:r>
      <w:r w:rsidRPr="00963AC8">
        <w:rPr>
          <w:b/>
          <w:bCs/>
        </w:rPr>
        <w:t>used in an organi</w:t>
      </w:r>
      <w:r w:rsidR="00DB7FBF">
        <w:rPr>
          <w:b/>
          <w:bCs/>
        </w:rPr>
        <w:t>z</w:t>
      </w:r>
      <w:r w:rsidRPr="00963AC8">
        <w:rPr>
          <w:b/>
          <w:bCs/>
        </w:rPr>
        <w:t>ational workplace.</w:t>
      </w:r>
    </w:p>
    <w:p w:rsidR="003D41A7" w:rsidRPr="003D41A7" w:rsidRDefault="0067235C" w:rsidP="00EE1EE2">
      <w:pPr>
        <w:jc w:val="both"/>
      </w:pPr>
      <w:r w:rsidRPr="00963AC8">
        <w:rPr>
          <w:b/>
          <w:bCs/>
        </w:rPr>
        <w:t>Answer</w:t>
      </w:r>
      <w:r w:rsidR="00DB7FBF">
        <w:rPr>
          <w:b/>
          <w:bCs/>
        </w:rPr>
        <w:t xml:space="preserve">2.  </w:t>
      </w:r>
      <w:r w:rsidR="003D41A7" w:rsidRPr="003D41A7">
        <w:t xml:space="preserve">A memo is a letter from one person to another or others within an organization. It can be sent on a document or by electronic mail. It often reports briefly on an action, raises a question, or asks </w:t>
      </w:r>
      <w:r w:rsidR="00DB7FBF">
        <w:t xml:space="preserve">for </w:t>
      </w:r>
      <w:r w:rsidR="003D41A7" w:rsidRPr="003D41A7">
        <w:t>agreement to follow a course of action.</w:t>
      </w:r>
    </w:p>
    <w:p w:rsidR="003D41A7" w:rsidRDefault="003D41A7" w:rsidP="00F274E0">
      <w:pPr>
        <w:jc w:val="both"/>
      </w:pPr>
      <w:r w:rsidRPr="003D41A7">
        <w:t xml:space="preserve">The business memorandum, or memo, is used mainly as a formal, substantial means of </w:t>
      </w:r>
    </w:p>
    <w:p w:rsidR="00F274E0" w:rsidRPr="003D41A7" w:rsidRDefault="00F274E0" w:rsidP="00F274E0">
      <w:pPr>
        <w:jc w:val="both"/>
      </w:pPr>
    </w:p>
    <w:p w:rsidR="0067235C" w:rsidRPr="00963AC8" w:rsidRDefault="0067235C" w:rsidP="00EE1EE2">
      <w:pPr>
        <w:jc w:val="both"/>
        <w:rPr>
          <w:b/>
          <w:bCs/>
        </w:rPr>
      </w:pPr>
    </w:p>
    <w:p w:rsidR="0067235C" w:rsidRPr="00963AC8" w:rsidRDefault="0067235C" w:rsidP="00EE1EE2">
      <w:pPr>
        <w:jc w:val="both"/>
        <w:rPr>
          <w:b/>
          <w:bCs/>
        </w:rPr>
      </w:pPr>
    </w:p>
    <w:p w:rsidR="0067235C" w:rsidRPr="00963AC8" w:rsidRDefault="00DB7FBF" w:rsidP="00EE1EE2">
      <w:pPr>
        <w:jc w:val="both"/>
        <w:rPr>
          <w:b/>
          <w:bCs/>
        </w:rPr>
      </w:pPr>
      <w:proofErr w:type="gramStart"/>
      <w:r>
        <w:rPr>
          <w:b/>
          <w:bCs/>
        </w:rPr>
        <w:t xml:space="preserve">Question </w:t>
      </w:r>
      <w:r w:rsidR="0067235C" w:rsidRPr="00963AC8">
        <w:rPr>
          <w:b/>
          <w:bCs/>
        </w:rPr>
        <w:t>3</w:t>
      </w:r>
      <w:r>
        <w:rPr>
          <w:b/>
          <w:bCs/>
        </w:rPr>
        <w:t>.</w:t>
      </w:r>
      <w:proofErr w:type="gramEnd"/>
      <w:r w:rsidR="0067235C" w:rsidRPr="00963AC8">
        <w:rPr>
          <w:b/>
          <w:bCs/>
        </w:rPr>
        <w:t xml:space="preserve"> Explain the effectiveness of Communication in the organi</w:t>
      </w:r>
      <w:r>
        <w:rPr>
          <w:b/>
          <w:bCs/>
        </w:rPr>
        <w:t>z</w:t>
      </w:r>
      <w:r w:rsidR="0067235C" w:rsidRPr="00963AC8">
        <w:rPr>
          <w:b/>
          <w:bCs/>
        </w:rPr>
        <w:t>ations through advertisement.</w:t>
      </w:r>
    </w:p>
    <w:p w:rsidR="00AE6F1F" w:rsidRPr="00AE6F1F" w:rsidRDefault="0067235C" w:rsidP="00F274E0">
      <w:pPr>
        <w:jc w:val="both"/>
      </w:pPr>
      <w:r w:rsidRPr="00963AC8">
        <w:rPr>
          <w:b/>
          <w:bCs/>
        </w:rPr>
        <w:t>Answer</w:t>
      </w:r>
      <w:r w:rsidR="00DB7FBF">
        <w:rPr>
          <w:b/>
          <w:bCs/>
        </w:rPr>
        <w:t xml:space="preserve">3. </w:t>
      </w:r>
      <w:r w:rsidR="00AE6F1F">
        <w:rPr>
          <w:b/>
          <w:bCs/>
        </w:rPr>
        <w:t xml:space="preserve"> </w:t>
      </w:r>
      <w:r w:rsidR="00AE6F1F" w:rsidRPr="00AE6F1F">
        <w:t>Advertisements in the mass media such as magazines, newspapers</w:t>
      </w:r>
      <w:r w:rsidR="00DB7FBF">
        <w:t>,</w:t>
      </w:r>
      <w:r w:rsidR="00AE6F1F" w:rsidRPr="00AE6F1F">
        <w:t xml:space="preserve"> and</w:t>
      </w:r>
      <w:r w:rsidR="00AE6F1F">
        <w:t xml:space="preserve"> </w:t>
      </w:r>
      <w:r w:rsidR="00AE6F1F" w:rsidRPr="00AE6F1F">
        <w:t>television are used by organi</w:t>
      </w:r>
      <w:r w:rsidR="00DB7FBF">
        <w:t>z</w:t>
      </w:r>
      <w:r w:rsidR="00AE6F1F" w:rsidRPr="00AE6F1F">
        <w:t>ations to communicate with prospective</w:t>
      </w:r>
      <w:r w:rsidR="00AE6F1F">
        <w:t xml:space="preserve"> </w:t>
      </w:r>
      <w:r w:rsidR="00AE6F1F" w:rsidRPr="00AE6F1F">
        <w:t>customers, both about the organi</w:t>
      </w:r>
      <w:r w:rsidR="00DB7FBF">
        <w:t>z</w:t>
      </w:r>
      <w:r w:rsidR="00AE6F1F" w:rsidRPr="00AE6F1F">
        <w:t>ation, as well as its products. As depicted</w:t>
      </w:r>
      <w:r w:rsidR="00AE6F1F">
        <w:t xml:space="preserve"> in </w:t>
      </w:r>
      <w:r w:rsidR="00DB7FBF">
        <w:t xml:space="preserve">the </w:t>
      </w:r>
      <w:r w:rsidR="00AE6F1F">
        <w:t>figure</w:t>
      </w:r>
      <w:r w:rsidR="00AE6F1F" w:rsidRPr="00AE6F1F">
        <w:t>, advertising may therefore be categori</w:t>
      </w:r>
      <w:r w:rsidR="00DB7FBF">
        <w:t>z</w:t>
      </w:r>
      <w:r w:rsidR="00AE6F1F" w:rsidRPr="00AE6F1F">
        <w:t xml:space="preserve">ed into </w:t>
      </w:r>
      <w:r w:rsidR="00AE6F1F" w:rsidRPr="00AE6F1F">
        <w:lastRenderedPageBreak/>
        <w:t>two broad</w:t>
      </w:r>
      <w:r w:rsidR="00AE6F1F">
        <w:t xml:space="preserve"> </w:t>
      </w:r>
    </w:p>
    <w:p w:rsidR="0067235C" w:rsidRPr="00963AC8" w:rsidRDefault="0067235C" w:rsidP="00EE1EE2">
      <w:pPr>
        <w:jc w:val="both"/>
        <w:rPr>
          <w:b/>
          <w:bCs/>
        </w:rPr>
      </w:pPr>
    </w:p>
    <w:sectPr w:rsidR="0067235C" w:rsidRPr="00963AC8" w:rsidSect="00A7590F">
      <w:type w:val="continuous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AA0ADB"/>
    <w:multiLevelType w:val="hybridMultilevel"/>
    <w:tmpl w:val="3C4A5158"/>
    <w:lvl w:ilvl="0" w:tplc="2E1AF6BC">
      <w:numFmt w:val="bullet"/>
      <w:lvlText w:val=""/>
      <w:lvlJc w:val="left"/>
      <w:pPr>
        <w:ind w:left="10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842CB68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D1FE7FEE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50C2ACD2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4" w:tplc="79A2DF18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5" w:tplc="1F789818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ar-SA"/>
      </w:rPr>
    </w:lvl>
    <w:lvl w:ilvl="6" w:tplc="7BBC5DF6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7" w:tplc="027EE54E">
      <w:numFmt w:val="bullet"/>
      <w:lvlText w:val="•"/>
      <w:lvlJc w:val="left"/>
      <w:pPr>
        <w:ind w:left="7934" w:hanging="360"/>
      </w:pPr>
      <w:rPr>
        <w:rFonts w:hint="default"/>
        <w:lang w:val="en-US" w:eastAsia="en-US" w:bidi="ar-SA"/>
      </w:rPr>
    </w:lvl>
    <w:lvl w:ilvl="8" w:tplc="949820FC">
      <w:numFmt w:val="bullet"/>
      <w:lvlText w:val="•"/>
      <w:lvlJc w:val="left"/>
      <w:pPr>
        <w:ind w:left="8916" w:hanging="360"/>
      </w:pPr>
      <w:rPr>
        <w:rFonts w:hint="default"/>
        <w:lang w:val="en-US" w:eastAsia="en-US" w:bidi="ar-SA"/>
      </w:rPr>
    </w:lvl>
  </w:abstractNum>
  <w:abstractNum w:abstractNumId="1">
    <w:nsid w:val="11022075"/>
    <w:multiLevelType w:val="multilevel"/>
    <w:tmpl w:val="C77A1B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361182F"/>
    <w:multiLevelType w:val="multilevel"/>
    <w:tmpl w:val="D62837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85577A8"/>
    <w:multiLevelType w:val="multilevel"/>
    <w:tmpl w:val="8B3E334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9274789"/>
    <w:multiLevelType w:val="multilevel"/>
    <w:tmpl w:val="47FCEAB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F322D05"/>
    <w:multiLevelType w:val="multilevel"/>
    <w:tmpl w:val="BE961C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45668FE"/>
    <w:multiLevelType w:val="multilevel"/>
    <w:tmpl w:val="6CEAB18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E961B32"/>
    <w:multiLevelType w:val="multilevel"/>
    <w:tmpl w:val="FC98E59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87B231F"/>
    <w:multiLevelType w:val="multilevel"/>
    <w:tmpl w:val="44142B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2AF1803"/>
    <w:multiLevelType w:val="multilevel"/>
    <w:tmpl w:val="9DC4F8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C1B2142"/>
    <w:multiLevelType w:val="multilevel"/>
    <w:tmpl w:val="31DE957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D005509"/>
    <w:multiLevelType w:val="multilevel"/>
    <w:tmpl w:val="24D083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7850B02"/>
    <w:multiLevelType w:val="multilevel"/>
    <w:tmpl w:val="10EC86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DA87860"/>
    <w:multiLevelType w:val="multilevel"/>
    <w:tmpl w:val="8B2A6F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6"/>
  </w:num>
  <w:num w:numId="5">
    <w:abstractNumId w:val="11"/>
  </w:num>
  <w:num w:numId="6">
    <w:abstractNumId w:val="9"/>
  </w:num>
  <w:num w:numId="7">
    <w:abstractNumId w:val="12"/>
  </w:num>
  <w:num w:numId="8">
    <w:abstractNumId w:val="13"/>
  </w:num>
  <w:num w:numId="9">
    <w:abstractNumId w:val="8"/>
  </w:num>
  <w:num w:numId="10">
    <w:abstractNumId w:val="10"/>
  </w:num>
  <w:num w:numId="11">
    <w:abstractNumId w:val="4"/>
  </w:num>
  <w:num w:numId="12">
    <w:abstractNumId w:val="7"/>
  </w:num>
  <w:num w:numId="13">
    <w:abstractNumId w:val="3"/>
  </w:num>
  <w:num w:numId="14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7E0NTA3MTE2tDCwtLRQ0lEKTi0uzszPAykwqgUA4lj0PSwAAAA="/>
  </w:docVars>
  <w:rsids>
    <w:rsidRoot w:val="0022493A"/>
    <w:rsid w:val="00012F68"/>
    <w:rsid w:val="00016DC3"/>
    <w:rsid w:val="001D7017"/>
    <w:rsid w:val="0022493A"/>
    <w:rsid w:val="00236B44"/>
    <w:rsid w:val="00396047"/>
    <w:rsid w:val="003D41A7"/>
    <w:rsid w:val="00537DEA"/>
    <w:rsid w:val="0067235C"/>
    <w:rsid w:val="008C57B7"/>
    <w:rsid w:val="00963AC8"/>
    <w:rsid w:val="00A47F03"/>
    <w:rsid w:val="00A7590F"/>
    <w:rsid w:val="00A913DB"/>
    <w:rsid w:val="00AE6F1F"/>
    <w:rsid w:val="00B07A24"/>
    <w:rsid w:val="00DB7FBF"/>
    <w:rsid w:val="00EE1EE2"/>
    <w:rsid w:val="00F274E0"/>
    <w:rsid w:val="00F5726B"/>
    <w:rsid w:val="00FA6A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67235C"/>
    <w:pPr>
      <w:spacing w:line="360" w:lineRule="auto"/>
    </w:pPr>
    <w:rPr>
      <w:rFonts w:ascii="Times New Roman" w:eastAsia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2493A"/>
    <w:rPr>
      <w:b/>
      <w:bCs/>
      <w:szCs w:val="24"/>
    </w:rPr>
  </w:style>
  <w:style w:type="paragraph" w:styleId="Title">
    <w:name w:val="Title"/>
    <w:basedOn w:val="Normal"/>
    <w:uiPriority w:val="1"/>
    <w:qFormat/>
    <w:rsid w:val="0022493A"/>
    <w:pPr>
      <w:spacing w:before="86"/>
      <w:ind w:left="3218" w:right="3221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22493A"/>
    <w:pPr>
      <w:spacing w:before="6"/>
      <w:ind w:left="1053" w:hanging="361"/>
      <w:jc w:val="both"/>
    </w:pPr>
  </w:style>
  <w:style w:type="paragraph" w:customStyle="1" w:styleId="TableParagraph">
    <w:name w:val="Table Paragraph"/>
    <w:basedOn w:val="Normal"/>
    <w:uiPriority w:val="1"/>
    <w:qFormat/>
    <w:rsid w:val="0022493A"/>
    <w:pPr>
      <w:spacing w:line="275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23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35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D41A7"/>
    <w:rPr>
      <w:szCs w:val="24"/>
    </w:rPr>
  </w:style>
  <w:style w:type="character" w:styleId="Hyperlink">
    <w:name w:val="Hyperlink"/>
    <w:basedOn w:val="DefaultParagraphFont"/>
    <w:uiPriority w:val="99"/>
    <w:unhideWhenUsed/>
    <w:rsid w:val="003D41A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290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pkieducation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apkieducatio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0</TotalTime>
  <Pages>3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nathan</dc:creator>
  <cp:lastModifiedBy>Windows User</cp:lastModifiedBy>
  <cp:revision>13</cp:revision>
  <dcterms:created xsi:type="dcterms:W3CDTF">2021-08-15T15:33:00Z</dcterms:created>
  <dcterms:modified xsi:type="dcterms:W3CDTF">2021-09-25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8-15T00:00:00Z</vt:filetime>
  </property>
</Properties>
</file>